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C32E60" w14:textId="3BDE5824" w:rsidR="004B5A69" w:rsidRDefault="003F442F" w:rsidP="003F442F">
      <w:pPr>
        <w:pStyle w:val="Heading1"/>
      </w:pPr>
      <w:r>
        <w:t>Grading System</w:t>
      </w:r>
      <w:r w:rsidR="00D34216">
        <w:t xml:space="preserve"> </w:t>
      </w:r>
      <w:r>
        <w:t>A</w:t>
      </w:r>
      <w:r w:rsidR="00D34216">
        <w:t>rchitecture</w:t>
      </w:r>
    </w:p>
    <w:p w14:paraId="680C9D47" w14:textId="46FAA8A6" w:rsidR="00D34216" w:rsidRDefault="00D34216"/>
    <w:p w14:paraId="1924CBD0" w14:textId="35F3A10A" w:rsidR="00D34216" w:rsidRDefault="00D34216" w:rsidP="003F442F">
      <w:pPr>
        <w:pStyle w:val="Heading2"/>
      </w:pPr>
      <w:r>
        <w:t>Use Cases</w:t>
      </w:r>
    </w:p>
    <w:p w14:paraId="6C5A483C" w14:textId="455438E6" w:rsidR="00D34216" w:rsidRDefault="006B5C22" w:rsidP="003F442F">
      <w:pPr>
        <w:pStyle w:val="ListParagraph"/>
        <w:numPr>
          <w:ilvl w:val="0"/>
          <w:numId w:val="3"/>
        </w:numPr>
      </w:pPr>
      <w:r>
        <w:t xml:space="preserve">Requesting </w:t>
      </w:r>
      <w:r w:rsidR="00D34216">
        <w:t>Grade Reports</w:t>
      </w:r>
    </w:p>
    <w:p w14:paraId="1702952B" w14:textId="36DCF5AC" w:rsidR="00D34216" w:rsidRDefault="00D34216" w:rsidP="003F442F">
      <w:pPr>
        <w:pStyle w:val="ListParagraph"/>
        <w:numPr>
          <w:ilvl w:val="0"/>
          <w:numId w:val="3"/>
        </w:numPr>
      </w:pPr>
      <w:r>
        <w:t xml:space="preserve">Submitting </w:t>
      </w:r>
      <w:r w:rsidR="006B5C22">
        <w:t>W</w:t>
      </w:r>
      <w:r>
        <w:t>ork</w:t>
      </w:r>
    </w:p>
    <w:p w14:paraId="57D6B2EA" w14:textId="1C439CA0" w:rsidR="00247F3C" w:rsidRDefault="00247F3C" w:rsidP="00247F3C">
      <w:pPr>
        <w:pStyle w:val="ListParagraph"/>
        <w:numPr>
          <w:ilvl w:val="0"/>
          <w:numId w:val="3"/>
        </w:numPr>
      </w:pPr>
      <w:r>
        <w:t>Create/Update/Delete</w:t>
      </w:r>
      <w:r w:rsidR="00E776F9">
        <w:t xml:space="preserve"> Users</w:t>
      </w:r>
    </w:p>
    <w:p w14:paraId="5B9D20E4" w14:textId="3388C82D" w:rsidR="00D34216" w:rsidRDefault="00D34216" w:rsidP="003F442F">
      <w:pPr>
        <w:pStyle w:val="ListParagraph"/>
        <w:numPr>
          <w:ilvl w:val="0"/>
          <w:numId w:val="3"/>
        </w:numPr>
      </w:pPr>
      <w:r>
        <w:t>Creating/deleting assignments</w:t>
      </w:r>
    </w:p>
    <w:p w14:paraId="21742909" w14:textId="62BF6480" w:rsidR="00D34216" w:rsidRDefault="00D34216" w:rsidP="003F442F">
      <w:pPr>
        <w:pStyle w:val="Heading2"/>
      </w:pPr>
      <w:r>
        <w:t>Entities</w:t>
      </w:r>
    </w:p>
    <w:p w14:paraId="0486E65D" w14:textId="4B6E0131" w:rsidR="00D34216" w:rsidRDefault="00D34216" w:rsidP="003F442F">
      <w:pPr>
        <w:pStyle w:val="ListParagraph"/>
        <w:numPr>
          <w:ilvl w:val="0"/>
          <w:numId w:val="4"/>
        </w:numPr>
      </w:pPr>
      <w:r>
        <w:t>Assignments</w:t>
      </w:r>
    </w:p>
    <w:p w14:paraId="5630A1EF" w14:textId="65D43880" w:rsidR="00D34216" w:rsidRDefault="00D34216" w:rsidP="003F442F">
      <w:pPr>
        <w:pStyle w:val="ListParagraph"/>
        <w:numPr>
          <w:ilvl w:val="0"/>
          <w:numId w:val="4"/>
        </w:numPr>
      </w:pPr>
      <w:r>
        <w:t>Submissions</w:t>
      </w:r>
    </w:p>
    <w:p w14:paraId="0CA74845" w14:textId="1CF1E793" w:rsidR="00D34216" w:rsidRDefault="00D34216" w:rsidP="00D34216">
      <w:pPr>
        <w:pStyle w:val="ListParagraph"/>
        <w:numPr>
          <w:ilvl w:val="0"/>
          <w:numId w:val="4"/>
        </w:numPr>
      </w:pPr>
      <w:r>
        <w:t>Users</w:t>
      </w:r>
    </w:p>
    <w:p w14:paraId="42AD9F1D" w14:textId="315C5F05" w:rsidR="00C34D83" w:rsidRDefault="00C34D83" w:rsidP="002037A2">
      <w:pPr>
        <w:pStyle w:val="Heading2"/>
      </w:pPr>
      <w:r>
        <w:t xml:space="preserve">Grade </w:t>
      </w:r>
      <w:r w:rsidR="002037A2">
        <w:t>R</w:t>
      </w:r>
      <w:r>
        <w:t>eport</w:t>
      </w:r>
      <w:r w:rsidR="002037A2">
        <w:t xml:space="preserve"> Slice</w:t>
      </w:r>
    </w:p>
    <w:p w14:paraId="1C4A72D4" w14:textId="6FFF6563" w:rsidR="00C34D83" w:rsidRDefault="00C34D83" w:rsidP="00691A5E">
      <w:pPr>
        <w:spacing w:line="240" w:lineRule="auto"/>
      </w:pPr>
      <w:r>
        <w:t xml:space="preserve">Entities: </w:t>
      </w:r>
      <w:r w:rsidR="00096448">
        <w:tab/>
      </w:r>
      <w:r>
        <w:t>Users, Assignments, Submissions</w:t>
      </w:r>
    </w:p>
    <w:p w14:paraId="725DE3E0" w14:textId="33E17722" w:rsidR="00C34D83" w:rsidRDefault="00C34D83" w:rsidP="00691A5E">
      <w:pPr>
        <w:spacing w:line="240" w:lineRule="auto"/>
      </w:pPr>
      <w:r>
        <w:t xml:space="preserve">Controllers: </w:t>
      </w:r>
      <w:r w:rsidR="00096448">
        <w:tab/>
      </w:r>
      <w:r>
        <w:t>?</w:t>
      </w:r>
    </w:p>
    <w:p w14:paraId="26364413" w14:textId="1AE6A103" w:rsidR="00C34D83" w:rsidRDefault="00C34D83" w:rsidP="00AE7D1F">
      <w:pPr>
        <w:spacing w:line="240" w:lineRule="auto"/>
      </w:pPr>
      <w:r>
        <w:t xml:space="preserve">Details: </w:t>
      </w:r>
      <w:r w:rsidR="00096448">
        <w:tab/>
      </w:r>
      <w:r w:rsidR="00096448">
        <w:tab/>
      </w:r>
      <w:r>
        <w:t>UI and Database</w:t>
      </w:r>
    </w:p>
    <w:p w14:paraId="7C10BFDF" w14:textId="697FC476" w:rsidR="00C34D83" w:rsidRDefault="00C34D83" w:rsidP="002037A2">
      <w:pPr>
        <w:pStyle w:val="Heading2"/>
      </w:pPr>
      <w:r>
        <w:t xml:space="preserve">Submitting </w:t>
      </w:r>
      <w:r w:rsidR="002037A2">
        <w:t>W</w:t>
      </w:r>
      <w:r>
        <w:t>ork</w:t>
      </w:r>
      <w:r w:rsidR="002037A2">
        <w:t xml:space="preserve"> Slice</w:t>
      </w:r>
    </w:p>
    <w:p w14:paraId="1D66940B" w14:textId="348E3D0B" w:rsidR="00C34D83" w:rsidRDefault="00C34D83" w:rsidP="00691A5E">
      <w:pPr>
        <w:spacing w:line="240" w:lineRule="auto"/>
      </w:pPr>
      <w:r>
        <w:t xml:space="preserve">Entities: </w:t>
      </w:r>
      <w:r w:rsidR="00096448">
        <w:tab/>
      </w:r>
      <w:r>
        <w:t>Users, Assignments, Submissions</w:t>
      </w:r>
    </w:p>
    <w:p w14:paraId="51B98541" w14:textId="14E8F1B6" w:rsidR="00C34D83" w:rsidRDefault="00C34D83" w:rsidP="00691A5E">
      <w:pPr>
        <w:spacing w:line="240" w:lineRule="auto"/>
      </w:pPr>
      <w:r>
        <w:t xml:space="preserve">Controllers: </w:t>
      </w:r>
      <w:r w:rsidR="00096448">
        <w:tab/>
      </w:r>
      <w:r>
        <w:t>?</w:t>
      </w:r>
    </w:p>
    <w:p w14:paraId="30636C9C" w14:textId="7647BB20" w:rsidR="0078142F" w:rsidRDefault="00C34D83" w:rsidP="00AE7D1F">
      <w:pPr>
        <w:spacing w:line="240" w:lineRule="auto"/>
      </w:pPr>
      <w:r>
        <w:t xml:space="preserve">Details: </w:t>
      </w:r>
      <w:r w:rsidR="00096448">
        <w:tab/>
      </w:r>
      <w:r w:rsidR="00096448">
        <w:tab/>
      </w:r>
      <w:r>
        <w:t>UI and Database and Grader</w:t>
      </w:r>
    </w:p>
    <w:p w14:paraId="647099D3" w14:textId="3AC7E353" w:rsidR="00C34D83" w:rsidRDefault="00C34D83" w:rsidP="00AE7D1F">
      <w:pPr>
        <w:pStyle w:val="Heading2"/>
      </w:pPr>
      <w:r>
        <w:t>Update/Delete Users</w:t>
      </w:r>
      <w:r w:rsidR="00AE7D1F">
        <w:t xml:space="preserve"> Slice</w:t>
      </w:r>
    </w:p>
    <w:p w14:paraId="34528832" w14:textId="2F166EF5" w:rsidR="00C34D83" w:rsidRDefault="00C34D83" w:rsidP="002037A2">
      <w:pPr>
        <w:spacing w:line="240" w:lineRule="auto"/>
      </w:pPr>
      <w:r>
        <w:t xml:space="preserve">Entities: </w:t>
      </w:r>
      <w:r w:rsidR="00691A5E">
        <w:tab/>
      </w:r>
      <w:r>
        <w:t>Users</w:t>
      </w:r>
    </w:p>
    <w:p w14:paraId="4D4BA298" w14:textId="3A71A462" w:rsidR="00C34D83" w:rsidRDefault="00C34D83" w:rsidP="002037A2">
      <w:pPr>
        <w:spacing w:line="240" w:lineRule="auto"/>
      </w:pPr>
      <w:r>
        <w:t>Controllers:</w:t>
      </w:r>
      <w:r w:rsidR="00691A5E">
        <w:tab/>
        <w:t>?</w:t>
      </w:r>
    </w:p>
    <w:p w14:paraId="1FE38B87" w14:textId="7BAD56F9" w:rsidR="00C34D83" w:rsidRDefault="00C34D83" w:rsidP="00AE7D1F">
      <w:pPr>
        <w:spacing w:line="240" w:lineRule="auto"/>
      </w:pPr>
      <w:r>
        <w:t xml:space="preserve">Details: </w:t>
      </w:r>
      <w:r w:rsidR="00691A5E">
        <w:tab/>
      </w:r>
      <w:r w:rsidR="00691A5E">
        <w:tab/>
      </w:r>
      <w:r>
        <w:t>UI and Database</w:t>
      </w:r>
    </w:p>
    <w:p w14:paraId="1A6C828B" w14:textId="78E138DC" w:rsidR="00C34D83" w:rsidRDefault="00C34D83" w:rsidP="00AE7D1F">
      <w:pPr>
        <w:pStyle w:val="Heading2"/>
      </w:pPr>
      <w:r>
        <w:t>Creating/Deleting Assignments</w:t>
      </w:r>
      <w:r w:rsidR="00AE7D1F">
        <w:t xml:space="preserve"> Slice</w:t>
      </w:r>
    </w:p>
    <w:p w14:paraId="0712BB60" w14:textId="1881AA3D" w:rsidR="00C34D83" w:rsidRDefault="00C34D83" w:rsidP="002037A2">
      <w:pPr>
        <w:spacing w:line="240" w:lineRule="auto"/>
      </w:pPr>
      <w:r>
        <w:t>Entities:</w:t>
      </w:r>
      <w:r w:rsidR="00691A5E">
        <w:tab/>
      </w:r>
      <w:r>
        <w:t xml:space="preserve"> Users, Assignments</w:t>
      </w:r>
    </w:p>
    <w:p w14:paraId="19BB9ECF" w14:textId="77777777" w:rsidR="00691A5E" w:rsidRDefault="00C34D83" w:rsidP="002037A2">
      <w:pPr>
        <w:spacing w:line="240" w:lineRule="auto"/>
      </w:pPr>
      <w:r>
        <w:t>Controllers:</w:t>
      </w:r>
    </w:p>
    <w:p w14:paraId="6DBF0294" w14:textId="20D4AB48" w:rsidR="00C34D83" w:rsidRDefault="00C34D83" w:rsidP="002037A2">
      <w:pPr>
        <w:spacing w:line="240" w:lineRule="auto"/>
      </w:pPr>
      <w:r>
        <w:t xml:space="preserve">Details: </w:t>
      </w:r>
    </w:p>
    <w:p w14:paraId="287B9E88" w14:textId="77777777" w:rsidR="002D2E4E" w:rsidRDefault="002D2E4E" w:rsidP="002037A2">
      <w:pPr>
        <w:spacing w:line="240" w:lineRule="auto"/>
      </w:pPr>
    </w:p>
    <w:p w14:paraId="50ABC192" w14:textId="773C3BF1" w:rsidR="002D2E4E" w:rsidRDefault="002D2E4E" w:rsidP="002037A2">
      <w:pPr>
        <w:spacing w:line="240" w:lineRule="auto"/>
      </w:pPr>
      <w:r>
        <w:t>One Viable Top Level Folder structure:</w:t>
      </w:r>
    </w:p>
    <w:p w14:paraId="5D7CA413" w14:textId="13903306" w:rsidR="002D2E4E" w:rsidRDefault="00A23821" w:rsidP="002037A2">
      <w:pPr>
        <w:spacing w:line="240" w:lineRule="auto"/>
      </w:pPr>
      <w:r>
        <w:t>(Each is a grouping of use cases)</w:t>
      </w:r>
    </w:p>
    <w:p w14:paraId="0CE35112" w14:textId="445F6479" w:rsidR="002D2E4E" w:rsidRDefault="002D2E4E" w:rsidP="002D2E4E">
      <w:pPr>
        <w:pStyle w:val="ListParagraph"/>
        <w:numPr>
          <w:ilvl w:val="0"/>
          <w:numId w:val="5"/>
        </w:numPr>
        <w:spacing w:line="240" w:lineRule="auto"/>
      </w:pPr>
      <w:r>
        <w:t>Admin</w:t>
      </w:r>
      <w:r w:rsidR="00A23821">
        <w:t xml:space="preserve"> </w:t>
      </w:r>
    </w:p>
    <w:p w14:paraId="54E6E537" w14:textId="02BD756D" w:rsidR="002D2E4E" w:rsidRDefault="00A23821" w:rsidP="002D2E4E">
      <w:pPr>
        <w:pStyle w:val="ListParagraph"/>
        <w:numPr>
          <w:ilvl w:val="0"/>
          <w:numId w:val="5"/>
        </w:numPr>
        <w:spacing w:line="240" w:lineRule="auto"/>
      </w:pPr>
      <w:r>
        <w:t>Professor</w:t>
      </w:r>
    </w:p>
    <w:p w14:paraId="1D0844A3" w14:textId="16AFDE7C" w:rsidR="00D34216" w:rsidRDefault="00A23821" w:rsidP="002037A2">
      <w:pPr>
        <w:pStyle w:val="ListParagraph"/>
        <w:numPr>
          <w:ilvl w:val="0"/>
          <w:numId w:val="5"/>
        </w:numPr>
        <w:spacing w:line="240" w:lineRule="auto"/>
      </w:pPr>
      <w:r>
        <w:t>Student</w:t>
      </w:r>
    </w:p>
    <w:sectPr w:rsidR="00D3421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D34779"/>
    <w:multiLevelType w:val="hybridMultilevel"/>
    <w:tmpl w:val="84AC45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7C92834"/>
    <w:multiLevelType w:val="hybridMultilevel"/>
    <w:tmpl w:val="19B46C6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4602327"/>
    <w:multiLevelType w:val="hybridMultilevel"/>
    <w:tmpl w:val="99BC47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5D22D9D"/>
    <w:multiLevelType w:val="hybridMultilevel"/>
    <w:tmpl w:val="5EDCB7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07B2E79"/>
    <w:multiLevelType w:val="hybridMultilevel"/>
    <w:tmpl w:val="301AE4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06465572">
    <w:abstractNumId w:val="4"/>
  </w:num>
  <w:num w:numId="2" w16cid:durableId="869875130">
    <w:abstractNumId w:val="0"/>
  </w:num>
  <w:num w:numId="3" w16cid:durableId="545995853">
    <w:abstractNumId w:val="2"/>
  </w:num>
  <w:num w:numId="4" w16cid:durableId="405147876">
    <w:abstractNumId w:val="3"/>
  </w:num>
  <w:num w:numId="5" w16cid:durableId="208668556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6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S2NLE0NDM2MTc1MTdS0lEKTi0uzszPAykwrQUA6PzYpCwAAAA="/>
  </w:docVars>
  <w:rsids>
    <w:rsidRoot w:val="00D34216"/>
    <w:rsid w:val="00096448"/>
    <w:rsid w:val="002037A2"/>
    <w:rsid w:val="00247F3C"/>
    <w:rsid w:val="002D2E4E"/>
    <w:rsid w:val="003F442F"/>
    <w:rsid w:val="004B5A69"/>
    <w:rsid w:val="004F0066"/>
    <w:rsid w:val="00691A5E"/>
    <w:rsid w:val="006B5C22"/>
    <w:rsid w:val="0078142F"/>
    <w:rsid w:val="00A23821"/>
    <w:rsid w:val="00A97628"/>
    <w:rsid w:val="00AE7D1F"/>
    <w:rsid w:val="00C34D83"/>
    <w:rsid w:val="00D34216"/>
    <w:rsid w:val="00E776F9"/>
    <w:rsid w:val="00FB0C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9AC5A3"/>
  <w15:chartTrackingRefBased/>
  <w15:docId w15:val="{73648B71-0A1C-46CF-96C5-999B1B876C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F442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F442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34216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3F442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3F442F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7</TotalTime>
  <Pages>1</Pages>
  <Words>100</Words>
  <Characters>57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over, Tyler</dc:creator>
  <cp:keywords/>
  <dc:description/>
  <cp:lastModifiedBy>Hoover, Tyler</cp:lastModifiedBy>
  <cp:revision>13</cp:revision>
  <dcterms:created xsi:type="dcterms:W3CDTF">2023-02-20T19:28:00Z</dcterms:created>
  <dcterms:modified xsi:type="dcterms:W3CDTF">2023-02-27T02:25:00Z</dcterms:modified>
</cp:coreProperties>
</file>